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E5719" w14:textId="54B615E0" w:rsidR="00B02A07" w:rsidRPr="00B02A07" w:rsidRDefault="00B02A07" w:rsidP="00B02A07">
      <w:pPr>
        <w:jc w:val="center"/>
        <w:rPr>
          <w:b/>
          <w:bCs/>
        </w:rPr>
      </w:pPr>
      <w:r w:rsidRPr="00B02A07">
        <w:rPr>
          <w:b/>
          <w:bCs/>
        </w:rPr>
        <w:t xml:space="preserve">Tutorial </w:t>
      </w:r>
      <w:r w:rsidR="00F27DD0">
        <w:rPr>
          <w:b/>
          <w:bCs/>
        </w:rPr>
        <w:t>4</w:t>
      </w:r>
      <w:r w:rsidRPr="00B02A07">
        <w:rPr>
          <w:b/>
          <w:bCs/>
        </w:rPr>
        <w:t xml:space="preserve"> Solutions</w:t>
      </w:r>
    </w:p>
    <w:p w14:paraId="79D03EB5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eastAsia="en-GB"/>
        </w:rPr>
      </w:pPr>
    </w:p>
    <w:p w14:paraId="4502A3C9" w14:textId="41CA8D1D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eastAsia="en-GB"/>
        </w:rPr>
      </w:pPr>
      <w:r>
        <w:rPr>
          <w:rFonts w:ascii="Calibri" w:eastAsia="Times New Roman" w:hAnsi="Calibri" w:cs="Calibri"/>
          <w:b/>
          <w:lang w:eastAsia="en-GB"/>
        </w:rPr>
        <w:t>Question 1</w:t>
      </w:r>
      <w:r w:rsidRPr="00B02A07">
        <w:rPr>
          <w:rFonts w:ascii="Calibri" w:eastAsia="Times New Roman" w:hAnsi="Calibri" w:cs="Calibri"/>
          <w:b/>
          <w:lang w:eastAsia="en-GB"/>
        </w:rPr>
        <w:t xml:space="preserve"> Jock </w:t>
      </w:r>
    </w:p>
    <w:p w14:paraId="11521D94" w14:textId="77777777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>WORKING 1 – RATES</w:t>
      </w:r>
    </w:p>
    <w:p w14:paraId="16457C27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Rates paid = £300 this equals 15 months therefore the three months to 31 March 20X9 are prepaid.</w:t>
      </w:r>
    </w:p>
    <w:p w14:paraId="02B89F4A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£300 x 3/15 = £60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8"/>
        <w:gridCol w:w="2341"/>
        <w:gridCol w:w="708"/>
        <w:gridCol w:w="1161"/>
        <w:gridCol w:w="2100"/>
        <w:gridCol w:w="716"/>
      </w:tblGrid>
      <w:tr w:rsidR="00B02A07" w:rsidRPr="00B02A07" w14:paraId="2E91A55D" w14:textId="77777777" w:rsidTr="004D3506">
        <w:trPr>
          <w:cantSplit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7FC3996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</w:tcPr>
          <w:p w14:paraId="0DE19F4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A8258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Rates a/c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</w:tcPr>
          <w:p w14:paraId="04B3C75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7FF329A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7BD375E" w14:textId="77777777" w:rsidTr="004D3506">
        <w:tc>
          <w:tcPr>
            <w:tcW w:w="102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481B58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4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F1DE69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92413E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  <w:tc>
          <w:tcPr>
            <w:tcW w:w="1161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581D92F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10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19AD63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2C19757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</w:tr>
      <w:tr w:rsidR="00B02A07" w:rsidRPr="00B02A07" w14:paraId="581F66EC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6101F942" w14:textId="18C1E78D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</w:tcPr>
          <w:p w14:paraId="23C454E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per TB</w:t>
            </w: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DFA32C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00</w:t>
            </w:r>
          </w:p>
        </w:tc>
        <w:tc>
          <w:tcPr>
            <w:tcW w:w="116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79F43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</w:tcPr>
          <w:p w14:paraId="5B9B0DF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losing prepayment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6672AB3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60</w:t>
            </w:r>
          </w:p>
        </w:tc>
      </w:tr>
      <w:tr w:rsidR="00B02A07" w:rsidRPr="00B02A07" w14:paraId="7EBA2343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7BC54E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</w:tcPr>
          <w:p w14:paraId="1F132F9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3E147FE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6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7AA90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</w:tcPr>
          <w:p w14:paraId="03B3B75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 xml:space="preserve">P/L a/c 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208DE5E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40</w:t>
            </w:r>
          </w:p>
        </w:tc>
      </w:tr>
      <w:tr w:rsidR="00B02A07" w:rsidRPr="00B02A07" w14:paraId="2AC28F80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5E7B8B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</w:tcPr>
          <w:p w14:paraId="65A5928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08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1BF232C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00</w:t>
            </w:r>
          </w:p>
        </w:tc>
        <w:tc>
          <w:tcPr>
            <w:tcW w:w="116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930D4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</w:tcPr>
          <w:p w14:paraId="657148D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4604371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00</w:t>
            </w:r>
          </w:p>
        </w:tc>
      </w:tr>
      <w:tr w:rsidR="00B02A07" w:rsidRPr="00B02A07" w14:paraId="5CEF494D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0507FE0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41" w:type="dxa"/>
            <w:tcBorders>
              <w:top w:val="nil"/>
              <w:left w:val="nil"/>
              <w:bottom w:val="nil"/>
              <w:right w:val="nil"/>
            </w:tcBorders>
          </w:tcPr>
          <w:p w14:paraId="1EA985A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08" w:type="dxa"/>
            <w:tcBorders>
              <w:top w:val="nil"/>
              <w:left w:val="nil"/>
              <w:bottom w:val="nil"/>
              <w:right w:val="nil"/>
            </w:tcBorders>
          </w:tcPr>
          <w:p w14:paraId="6878033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61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F21639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</w:tcPr>
          <w:p w14:paraId="1EF6CB0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7CD6F12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62DBF5D9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2B736EBC" w14:textId="77777777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>WORKING 2- MOTOR CAR DEPRECIATION</w:t>
      </w:r>
    </w:p>
    <w:p w14:paraId="066BE12A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Cost x Rate as straight line</w:t>
      </w:r>
    </w:p>
    <w:p w14:paraId="73A9CAF1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£10,000 x 20% = £2,000</w:t>
      </w:r>
    </w:p>
    <w:p w14:paraId="53DB72B7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Profit or loss account charge is the £2,000</w:t>
      </w:r>
    </w:p>
    <w:p w14:paraId="24CCB75D" w14:textId="1AC12B3F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 xml:space="preserve">The allowance for </w:t>
      </w:r>
      <w:r w:rsidR="009F58D6">
        <w:rPr>
          <w:rFonts w:ascii="Calibri" w:eastAsia="Times New Roman" w:hAnsi="Calibri" w:cs="Calibri"/>
          <w:lang w:eastAsia="en-GB"/>
        </w:rPr>
        <w:t>depreciation</w:t>
      </w:r>
      <w:r w:rsidRPr="00B02A07">
        <w:rPr>
          <w:rFonts w:ascii="Calibri" w:eastAsia="Times New Roman" w:hAnsi="Calibri" w:cs="Calibri"/>
          <w:lang w:eastAsia="en-GB"/>
        </w:rPr>
        <w:t xml:space="preserve"> now changes to £4,000</w:t>
      </w:r>
    </w:p>
    <w:p w14:paraId="5CA33F4E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7DC068FA" w14:textId="77777777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>WORKING 3 – IRRECOVERABLE RECEIVABLES AND ALLOWANCE FOR IRRECOVERABLE RECEIVABLES</w:t>
      </w:r>
    </w:p>
    <w:p w14:paraId="59883043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58B0547A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Write the irrecoverable receivables off first.  Then the allowance for discounts is determined and lastly the allowance for irrecoverable receivables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8"/>
        <w:gridCol w:w="1268"/>
        <w:gridCol w:w="1073"/>
        <w:gridCol w:w="1080"/>
        <w:gridCol w:w="1850"/>
        <w:gridCol w:w="1214"/>
      </w:tblGrid>
      <w:tr w:rsidR="00B02A07" w:rsidRPr="00B02A07" w14:paraId="016DC79A" w14:textId="77777777" w:rsidTr="009F58D6">
        <w:trPr>
          <w:cantSplit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7FA5B9D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527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D8428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Trade receivables a/c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</w:tcPr>
          <w:p w14:paraId="6A7E116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9D651D6" w14:textId="77777777" w:rsidTr="009F58D6">
        <w:tc>
          <w:tcPr>
            <w:tcW w:w="102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B8F211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CF5F18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240DDC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7D890B9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D8F443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1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C3935E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</w:tr>
      <w:tr w:rsidR="00B02A07" w:rsidRPr="00B02A07" w14:paraId="3224E8E0" w14:textId="77777777" w:rsidTr="009F58D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3E0E53F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46B6E5D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per TB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719B75A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,000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FCF1F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49DA6A9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rrec. Rec’s a/c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</w:tcPr>
          <w:p w14:paraId="5B38EE9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000</w:t>
            </w:r>
          </w:p>
        </w:tc>
      </w:tr>
      <w:tr w:rsidR="00B02A07" w:rsidRPr="00B02A07" w14:paraId="24BA7BC3" w14:textId="77777777" w:rsidTr="009F58D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D0695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10A9899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5310E5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A3343C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2BBC483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c/d</w:t>
            </w: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</w:tcPr>
          <w:p w14:paraId="712B49C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000</w:t>
            </w:r>
          </w:p>
        </w:tc>
      </w:tr>
      <w:tr w:rsidR="00B02A07" w:rsidRPr="00B02A07" w14:paraId="5CBD8AF6" w14:textId="77777777" w:rsidTr="009F58D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212AB64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7EA0158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7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5E67351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,000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86D554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556C6F8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14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3BFFBB3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,000</w:t>
            </w:r>
          </w:p>
        </w:tc>
      </w:tr>
      <w:tr w:rsidR="00B02A07" w:rsidRPr="00B02A07" w14:paraId="786CD89C" w14:textId="77777777" w:rsidTr="009F58D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6E88EDB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</w:tcPr>
          <w:p w14:paraId="1615347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b/d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</w:tcPr>
          <w:p w14:paraId="468B8E8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000</w:t>
            </w:r>
          </w:p>
        </w:tc>
        <w:tc>
          <w:tcPr>
            <w:tcW w:w="10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E7B93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3EB8791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14" w:type="dxa"/>
            <w:tcBorders>
              <w:top w:val="nil"/>
              <w:left w:val="nil"/>
              <w:bottom w:val="nil"/>
              <w:right w:val="nil"/>
            </w:tcBorders>
          </w:tcPr>
          <w:p w14:paraId="4609938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02BED894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6E875BA3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 xml:space="preserve">A profit or loss expense account for irrecoverable receivables of £1,000 has to be included in the trial balance (only one entry) and subsequent statement of profit or loss. </w:t>
      </w:r>
    </w:p>
    <w:p w14:paraId="59D36D0F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br w:type="page"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8"/>
        <w:gridCol w:w="1960"/>
        <w:gridCol w:w="1260"/>
        <w:gridCol w:w="1318"/>
        <w:gridCol w:w="1850"/>
        <w:gridCol w:w="716"/>
      </w:tblGrid>
      <w:tr w:rsidR="00B02A07" w:rsidRPr="00B02A07" w14:paraId="00EFF6DE" w14:textId="77777777" w:rsidTr="004D3506">
        <w:trPr>
          <w:cantSplit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1F0BB8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638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A3C87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Allowance for discounts a/c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694E6E7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215812E9" w14:textId="77777777" w:rsidTr="004D3506">
        <w:tc>
          <w:tcPr>
            <w:tcW w:w="102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0DE41E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992BE3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D98290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  <w:tc>
          <w:tcPr>
            <w:tcW w:w="1318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616A8FA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016475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1BBEBF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</w:tr>
      <w:tr w:rsidR="00B02A07" w:rsidRPr="00B02A07" w14:paraId="4874DE6A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ADA469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 w14:paraId="32D4014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duction in discounts a/c (P/L a/c)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A42C20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  <w:tc>
          <w:tcPr>
            <w:tcW w:w="131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E19BB2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7C2E1E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b/d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105282E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</w:tr>
      <w:tr w:rsidR="00B02A07" w:rsidRPr="00B02A07" w14:paraId="01E1F63C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685641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 w14:paraId="065CDF0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3E4FD3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31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2D3E40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45DEC1D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0DBF606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3D92FE8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54B012B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 w14:paraId="01CAFC2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633856C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  <w:tc>
          <w:tcPr>
            <w:tcW w:w="131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67199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254DB74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317C2D0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</w:tr>
      <w:tr w:rsidR="00B02A07" w:rsidRPr="00B02A07" w14:paraId="02638A04" w14:textId="77777777" w:rsidTr="004D3506">
        <w:trPr>
          <w:trHeight w:val="70"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3E0F85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</w:tcPr>
          <w:p w14:paraId="74736FD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B96B36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31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F6D025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</w:tcPr>
          <w:p w14:paraId="03FF4C2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74191C6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3FB272D3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3BEBEB69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Allowance for irrecoverables is now 10% of closing trade receivables which is the £4,000 x 10% = £400.  Therefore, the closing balance on the allowance should be £400.  So, an increase of £150 is required.</w:t>
      </w:r>
    </w:p>
    <w:p w14:paraId="64B2F50E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028"/>
        <w:gridCol w:w="2057"/>
        <w:gridCol w:w="851"/>
        <w:gridCol w:w="1134"/>
        <w:gridCol w:w="1984"/>
        <w:gridCol w:w="716"/>
      </w:tblGrid>
      <w:tr w:rsidR="00B02A07" w:rsidRPr="00B02A07" w14:paraId="1B208BCE" w14:textId="77777777" w:rsidTr="004D3506">
        <w:trPr>
          <w:cantSplit/>
        </w:trPr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4070191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602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77F5CA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Allowance for Irrecoverable receivables a/c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5C1134B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3DF7B2F" w14:textId="77777777" w:rsidTr="004D3506">
        <w:tc>
          <w:tcPr>
            <w:tcW w:w="1028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4AA0153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057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A5A750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B47B6F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14:paraId="09445CC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84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EA8402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7B19CF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</w:tr>
      <w:tr w:rsidR="00B02A07" w:rsidRPr="00B02A07" w14:paraId="75F8D325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1F85908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206EF7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c/d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F1ED48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00</w:t>
            </w:r>
          </w:p>
        </w:tc>
        <w:tc>
          <w:tcPr>
            <w:tcW w:w="1134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CCBD60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52DF5B2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b/d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5DB7F9D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50</w:t>
            </w:r>
          </w:p>
        </w:tc>
      </w:tr>
      <w:tr w:rsidR="00B02A07" w:rsidRPr="00B02A07" w14:paraId="62833141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65C9200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FDFD5C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9186C6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903D89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/12/X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39876E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c in allow (P/L)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6B16BDF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50</w:t>
            </w:r>
          </w:p>
        </w:tc>
      </w:tr>
      <w:tr w:rsidR="00B02A07" w:rsidRPr="00B02A07" w14:paraId="49BDC45E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5E057A2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132D225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458A043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00</w:t>
            </w:r>
          </w:p>
        </w:tc>
        <w:tc>
          <w:tcPr>
            <w:tcW w:w="1134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AD1ACA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38D9F66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716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1CCEEF4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00</w:t>
            </w:r>
          </w:p>
        </w:tc>
      </w:tr>
      <w:tr w:rsidR="00B02A07" w:rsidRPr="00B02A07" w14:paraId="01CE48A6" w14:textId="77777777" w:rsidTr="004D3506"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</w:tcPr>
          <w:p w14:paraId="10231AA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2DC122C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55EE32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34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3E6E3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6A16521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l b/d</w:t>
            </w:r>
          </w:p>
        </w:tc>
        <w:tc>
          <w:tcPr>
            <w:tcW w:w="716" w:type="dxa"/>
            <w:tcBorders>
              <w:top w:val="nil"/>
              <w:left w:val="nil"/>
              <w:bottom w:val="nil"/>
              <w:right w:val="nil"/>
            </w:tcBorders>
          </w:tcPr>
          <w:p w14:paraId="755966E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00</w:t>
            </w:r>
          </w:p>
        </w:tc>
      </w:tr>
    </w:tbl>
    <w:p w14:paraId="61C5C4C5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7B1AA9CF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At the end of this, three profit or loss expense accounts have to be posted.</w:t>
      </w:r>
    </w:p>
    <w:p w14:paraId="48F15ECA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Irrecoverable receivables £1,000</w:t>
      </w:r>
    </w:p>
    <w:p w14:paraId="6ECE3722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Decrease in the allowance for discounts £100</w:t>
      </w:r>
    </w:p>
    <w:p w14:paraId="782605B0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  <w:r w:rsidRPr="00B02A07">
        <w:rPr>
          <w:rFonts w:ascii="Calibri" w:eastAsia="Times New Roman" w:hAnsi="Calibri" w:cs="Calibri"/>
          <w:lang w:eastAsia="en-GB"/>
        </w:rPr>
        <w:t>Increase in the allowance for irrecoverable receivables £150</w:t>
      </w:r>
    </w:p>
    <w:p w14:paraId="65B53855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743EF768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2EA64B84" w14:textId="77777777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</w:p>
    <w:p w14:paraId="3CABCECF" w14:textId="77777777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>Statement of profit or loss account for Jock for the year ended 31 December 20X8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353"/>
        <w:gridCol w:w="990"/>
        <w:gridCol w:w="990"/>
      </w:tblGrid>
      <w:tr w:rsidR="00B02A07" w:rsidRPr="00B02A07" w14:paraId="202E98DF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2629BC7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A2FA58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0ED06E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£</w:t>
            </w:r>
          </w:p>
        </w:tc>
      </w:tr>
      <w:tr w:rsidR="00B02A07" w:rsidRPr="00B02A07" w14:paraId="1F83EAC5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36AB6B6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Sales revenue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943D28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9EF61B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,000</w:t>
            </w:r>
          </w:p>
        </w:tc>
      </w:tr>
      <w:tr w:rsidR="00B02A07" w:rsidRPr="00B02A07" w14:paraId="3868A75E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22D239C5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Cost of sale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5FF08D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403FF5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1DCEE9D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21E9A26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Opening inventory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B0840C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6A9F9B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380B66B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73BAEBC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urchase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4F41CF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,0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4080A5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70EA63B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3BE2FD6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0E209D7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,1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446469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B15ADB7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380C190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losing inventory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329C59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500)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48EF33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600</w:t>
            </w:r>
          </w:p>
        </w:tc>
      </w:tr>
      <w:tr w:rsidR="00B02A07" w:rsidRPr="00B02A07" w14:paraId="4B097F96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39B647C8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Gross profit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0EC98B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FAAEB1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8,400</w:t>
            </w:r>
          </w:p>
        </w:tc>
      </w:tr>
      <w:tr w:rsidR="00B02A07" w:rsidRPr="00B02A07" w14:paraId="64B08FC3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46707A1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Less: expense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40924C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DD44D9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6C13088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64880EB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nt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2AA863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2EC854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3D7AC57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6C6FBF7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ate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6117EB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4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83712C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97ACE9D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73FB55D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Motor vehicle depreciation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C197AA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,0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882B58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3F93F7C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57553D5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crease in allowance for irrecoverable receivable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C1E35E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5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E07955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A4E9052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3C05752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duction in allowance for discounts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86D266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10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E66015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72878FD" w14:textId="77777777" w:rsidTr="004D3506"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73035D3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rrecoverable receivables</w:t>
            </w:r>
          </w:p>
        </w:tc>
        <w:tc>
          <w:tcPr>
            <w:tcW w:w="9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31C3FD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00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DC9860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,490</w:t>
            </w:r>
          </w:p>
        </w:tc>
      </w:tr>
      <w:tr w:rsidR="00B02A07" w:rsidRPr="00B02A07" w14:paraId="107EA384" w14:textId="77777777" w:rsidTr="004D3506">
        <w:trPr>
          <w:trHeight w:val="242"/>
        </w:trPr>
        <w:tc>
          <w:tcPr>
            <w:tcW w:w="5353" w:type="dxa"/>
            <w:tcBorders>
              <w:top w:val="nil"/>
              <w:left w:val="nil"/>
              <w:bottom w:val="nil"/>
              <w:right w:val="nil"/>
            </w:tcBorders>
          </w:tcPr>
          <w:p w14:paraId="76B65AB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Profit for the period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CC2683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90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59258C2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910</w:t>
            </w:r>
          </w:p>
        </w:tc>
      </w:tr>
    </w:tbl>
    <w:p w14:paraId="6553AF48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56783D10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054EEC5F" w14:textId="77777777" w:rsidR="00E45F71" w:rsidRDefault="00E45F71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</w:p>
    <w:p w14:paraId="74BD50B2" w14:textId="77777777" w:rsidR="00E45F71" w:rsidRDefault="00E45F71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</w:p>
    <w:p w14:paraId="7521AD04" w14:textId="77777777" w:rsidR="00E45F71" w:rsidRDefault="00E45F71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</w:p>
    <w:p w14:paraId="5DCB7BD5" w14:textId="1DCDA438" w:rsidR="00B02A07" w:rsidRPr="00B02A07" w:rsidRDefault="00B02A07" w:rsidP="00B02A07">
      <w:pPr>
        <w:keepNext/>
        <w:overflowPunct w:val="0"/>
        <w:autoSpaceDE w:val="0"/>
        <w:autoSpaceDN w:val="0"/>
        <w:adjustRightInd w:val="0"/>
        <w:spacing w:after="0" w:line="240" w:lineRule="auto"/>
        <w:textAlignment w:val="baseline"/>
        <w:outlineLvl w:val="4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 xml:space="preserve">Statement of financial position for Jock as </w:t>
      </w:r>
      <w:proofErr w:type="gramStart"/>
      <w:r w:rsidRPr="00B02A07">
        <w:rPr>
          <w:rFonts w:ascii="Calibri" w:eastAsia="Times New Roman" w:hAnsi="Calibri" w:cs="Calibri"/>
          <w:b/>
          <w:lang w:eastAsia="en-GB"/>
        </w:rPr>
        <w:t>at</w:t>
      </w:r>
      <w:proofErr w:type="gramEnd"/>
      <w:r w:rsidRPr="00B02A07">
        <w:rPr>
          <w:rFonts w:ascii="Calibri" w:eastAsia="Times New Roman" w:hAnsi="Calibri" w:cs="Calibri"/>
          <w:b/>
          <w:lang w:eastAsia="en-GB"/>
        </w:rPr>
        <w:t xml:space="preserve"> 31 December 20X8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652"/>
        <w:gridCol w:w="900"/>
        <w:gridCol w:w="891"/>
        <w:gridCol w:w="1013"/>
      </w:tblGrid>
      <w:tr w:rsidR="00B02A07" w:rsidRPr="00B02A07" w14:paraId="024B63BD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625A7F3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4CFE70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6DDF2C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BB74E8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</w:tr>
      <w:tr w:rsidR="00B02A07" w:rsidRPr="00B02A07" w14:paraId="27BFFD3F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13DF7F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ASSE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15EA25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685B0E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51E05F9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</w:tr>
      <w:tr w:rsidR="00B02A07" w:rsidRPr="00B02A07" w14:paraId="1704B92D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B63281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Non-current asse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606AC4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Cost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90C5ED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Depn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A9FFEF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NBV</w:t>
            </w:r>
          </w:p>
        </w:tc>
      </w:tr>
      <w:tr w:rsidR="00B02A07" w:rsidRPr="00B02A07" w14:paraId="1B3DFC07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B40A15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Motor Vehicle</w:t>
            </w:r>
          </w:p>
        </w:tc>
        <w:tc>
          <w:tcPr>
            <w:tcW w:w="90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97AE7C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,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B1A1D8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000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EB76E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6,000</w:t>
            </w:r>
          </w:p>
        </w:tc>
      </w:tr>
      <w:tr w:rsidR="00B02A07" w:rsidRPr="00B02A07" w14:paraId="3A60C300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3FA462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14:paraId="2362F79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,000</w:t>
            </w:r>
          </w:p>
        </w:tc>
        <w:tc>
          <w:tcPr>
            <w:tcW w:w="891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14:paraId="26C0AA5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0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48532FE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6,000</w:t>
            </w:r>
          </w:p>
        </w:tc>
      </w:tr>
      <w:tr w:rsidR="00B02A07" w:rsidRPr="00B02A07" w14:paraId="24771E0A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D259EEF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Current asse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74EF8B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BA744D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B07C75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9D14FFB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8C8196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ventori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F83985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677976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4F8DA0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00</w:t>
            </w:r>
          </w:p>
        </w:tc>
      </w:tr>
      <w:tr w:rsidR="00B02A07" w:rsidRPr="00B02A07" w14:paraId="3ED96C50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DF6195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Trade receivabl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535F6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245BBF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000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1848E08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48F4B97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361CFC6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Allowance for irrec. Receivabl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10CA06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C71D80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400)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267A154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,600</w:t>
            </w:r>
          </w:p>
        </w:tc>
      </w:tr>
      <w:tr w:rsidR="00B02A07" w:rsidRPr="00B02A07" w14:paraId="326982BD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7853B0E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repaymen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DB7627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F495E8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7CBB243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60</w:t>
            </w:r>
          </w:p>
        </w:tc>
      </w:tr>
      <w:tr w:rsidR="00B02A07" w:rsidRPr="00B02A07" w14:paraId="75A3C142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14C9530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ank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A82AFC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529EFBC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82EC76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,000</w:t>
            </w:r>
          </w:p>
        </w:tc>
      </w:tr>
      <w:tr w:rsidR="00B02A07" w:rsidRPr="00B02A07" w14:paraId="4C2E55F9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639E5D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632E2B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93135A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E3AB4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9,160</w:t>
            </w:r>
          </w:p>
        </w:tc>
      </w:tr>
      <w:tr w:rsidR="00B02A07" w:rsidRPr="00B02A07" w14:paraId="06F57A36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28A51E7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Total asset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18F132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48DF6B8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3E2E07F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5,160</w:t>
            </w:r>
          </w:p>
        </w:tc>
      </w:tr>
      <w:tr w:rsidR="00B02A07" w:rsidRPr="00B02A07" w14:paraId="427A7291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125E226A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EQUITY AND LIABILITI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05B0A3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FA37AF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double" w:sz="6" w:space="0" w:color="auto"/>
              <w:left w:val="nil"/>
              <w:bottom w:val="nil"/>
              <w:right w:val="nil"/>
            </w:tcBorders>
          </w:tcPr>
          <w:p w14:paraId="3DB0CB7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A032BF3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6E89F273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proofErr w:type="gramStart"/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Owners</w:t>
            </w:r>
            <w:proofErr w:type="gramEnd"/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 xml:space="preserve"> equity capita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D27147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F483E3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186C36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B1E0F97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6B9C17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apital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F4021A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7A574C8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21F702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9,250</w:t>
            </w:r>
          </w:p>
        </w:tc>
      </w:tr>
      <w:tr w:rsidR="00B02A07" w:rsidRPr="00B02A07" w14:paraId="324CAD4C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1B48C6A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rofit for the year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1FA11B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018632E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45C419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910</w:t>
            </w:r>
          </w:p>
        </w:tc>
      </w:tr>
      <w:tr w:rsidR="00B02A07" w:rsidRPr="00B02A07" w14:paraId="7276D5BB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42A11C7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9CE710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FD3606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B262C1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4,160</w:t>
            </w:r>
          </w:p>
        </w:tc>
      </w:tr>
      <w:tr w:rsidR="00B02A07" w:rsidRPr="00B02A07" w14:paraId="33BD85C4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53F2638A" w14:textId="77777777" w:rsidR="00B02A07" w:rsidRPr="00B02A07" w:rsidRDefault="00B02A07" w:rsidP="00B02A07">
            <w:pPr>
              <w:keepNext/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outlineLvl w:val="4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Current liabiliti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4E181A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2A38637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504CF77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BA1E79E" w14:textId="77777777" w:rsidTr="004D3506">
        <w:trPr>
          <w:trHeight w:val="85"/>
        </w:trPr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08C1704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Trade payabl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FFCC62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1F4AC42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252C02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000</w:t>
            </w:r>
          </w:p>
        </w:tc>
      </w:tr>
      <w:tr w:rsidR="00B02A07" w:rsidRPr="00B02A07" w14:paraId="140840AA" w14:textId="77777777" w:rsidTr="004D3506">
        <w:tc>
          <w:tcPr>
            <w:tcW w:w="3652" w:type="dxa"/>
            <w:tcBorders>
              <w:top w:val="nil"/>
              <w:left w:val="nil"/>
              <w:bottom w:val="nil"/>
              <w:right w:val="nil"/>
            </w:tcBorders>
          </w:tcPr>
          <w:p w14:paraId="5D3F574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Total equity and liabilities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2038E6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</w:tcPr>
          <w:p w14:paraId="3D7A5F2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double" w:sz="6" w:space="0" w:color="auto"/>
              <w:right w:val="nil"/>
            </w:tcBorders>
          </w:tcPr>
          <w:p w14:paraId="1AA055C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5,160</w:t>
            </w:r>
          </w:p>
        </w:tc>
      </w:tr>
    </w:tbl>
    <w:p w14:paraId="1BA56D29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34598899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69DA3317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72E6ED91" w14:textId="47FAE3F4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eastAsia="en-GB"/>
        </w:rPr>
      </w:pPr>
      <w:r>
        <w:rPr>
          <w:rFonts w:ascii="Calibri" w:eastAsia="Times New Roman" w:hAnsi="Calibri" w:cs="Calibri"/>
          <w:b/>
          <w:lang w:eastAsia="en-GB"/>
        </w:rPr>
        <w:t xml:space="preserve">Question </w:t>
      </w:r>
      <w:r w:rsidRPr="00B02A07">
        <w:rPr>
          <w:rFonts w:ascii="Calibri" w:eastAsia="Times New Roman" w:hAnsi="Calibri" w:cs="Calibri"/>
          <w:b/>
          <w:lang w:eastAsia="en-GB"/>
        </w:rPr>
        <w:t>2</w:t>
      </w:r>
    </w:p>
    <w:tbl>
      <w:tblPr>
        <w:tblW w:w="0" w:type="auto"/>
        <w:tblInd w:w="78" w:type="dxa"/>
        <w:tblLayout w:type="fixed"/>
        <w:tblLook w:val="0000" w:firstRow="0" w:lastRow="0" w:firstColumn="0" w:lastColumn="0" w:noHBand="0" w:noVBand="0"/>
      </w:tblPr>
      <w:tblGrid>
        <w:gridCol w:w="3391"/>
        <w:gridCol w:w="236"/>
        <w:gridCol w:w="1283"/>
        <w:gridCol w:w="1283"/>
        <w:gridCol w:w="1283"/>
        <w:gridCol w:w="236"/>
      </w:tblGrid>
      <w:tr w:rsidR="00B02A07" w:rsidRPr="00B02A07" w14:paraId="241BE2CC" w14:textId="77777777" w:rsidTr="004D3506">
        <w:trPr>
          <w:trHeight w:val="300"/>
        </w:trPr>
        <w:tc>
          <w:tcPr>
            <w:tcW w:w="771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034C95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Statement of profit or loss for 'B Good' for the year ended 31 March 20X9</w:t>
            </w:r>
          </w:p>
        </w:tc>
      </w:tr>
      <w:tr w:rsidR="00B02A07" w:rsidRPr="00B02A07" w14:paraId="5537A548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CD872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6B4CE2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156D1C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ABA2D3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366394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AF400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BE2B6F0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2CC8E1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Sales revenu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C74583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668BE2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B5389E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right w:val="nil"/>
            </w:tcBorders>
          </w:tcPr>
          <w:p w14:paraId="2EDF25E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89,56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BF1DB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C78D6E1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2390F26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turns inwar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AB00B6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EB2017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DEE77D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79200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56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1CE254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3CE6A49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2D8578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A264B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0FF247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7279EF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0AFFA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89,0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FE109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49A2B51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0D043A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Cost of goods sol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0C0C61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E7C71C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72641E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1BA130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77E50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FB5DB5B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97C79D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Opening inventor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75C49B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A85968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1EC7BB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8,59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85381B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6A4EA1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0BAFDD0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EAD322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urchas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6B264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AA8D06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25,56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94FF25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B117F5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4E6D1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B9A74FC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0A8103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arriage inward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A821CC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C9653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0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E0BB28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1CC996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12676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9D35E62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F86E0B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turns outwar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4674EA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4140C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302)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45EB92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25,45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0F2FDF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505C7E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384DE7A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CD8B18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01FD01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F7F4E8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1F4B67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54,048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4098F4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CAAE1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9465C87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B57C46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losing inventory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16E50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65D4B8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427824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35,650)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ABD26B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18,39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5834DA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ABC6F55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B58799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Gross profi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3E5C5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F6878E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5F3EC5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9BEDA6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70,60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CDE44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045C9B1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A07F867" w14:textId="2E89DFB0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nt income</w:t>
            </w:r>
            <w:r w:rsidR="00F226CD">
              <w:rPr>
                <w:rFonts w:ascii="Calibri" w:eastAsia="Times New Roman" w:hAnsi="Calibri" w:cs="Calibri"/>
                <w:lang w:eastAsia="en-GB"/>
              </w:rPr>
              <w:t xml:space="preserve"> (200+10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D1702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3C8F8E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001F40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5FAEA1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5F417E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3B420BC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0575DF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BBF42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F92D4A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EF4503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DB680D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70,90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D795B6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D9840CC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058AD7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i/>
                <w:lang w:eastAsia="en-GB"/>
              </w:rPr>
              <w:t>Less: expens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50411B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8285EA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FC3862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AFE78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F5F143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64BCBB3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4FACDD1" w14:textId="06B69289" w:rsidR="00B02A07" w:rsidRPr="00B02A07" w:rsidRDefault="00F226CD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Wages (4580+40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4B6A09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D3ACC1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3B574E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,98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352081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0C920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97E455F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4D256BD" w14:textId="132B7F12" w:rsidR="00B02A07" w:rsidRPr="00B02A07" w:rsidRDefault="00F226CD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Sundry</w:t>
            </w:r>
            <w:r w:rsidR="00B02A07" w:rsidRPr="00B02A07">
              <w:rPr>
                <w:rFonts w:ascii="Calibri" w:eastAsia="Times New Roman" w:hAnsi="Calibri" w:cs="Calibri"/>
                <w:lang w:eastAsia="en-GB"/>
              </w:rPr>
              <w:t xml:space="preserve"> expenses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(1090+11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45659C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FBF7F0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0786DC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20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71772E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99F25E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6C70846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4C380C4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Motor expens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D3CC80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FD3920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295372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69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171F0F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36221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2F8C221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2C95548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Office expens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7D9670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A51A3F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90D599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6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03385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39CD73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DF83A48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C3C367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lastRenderedPageBreak/>
              <w:t>Telephon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D02623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F7E18B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387FF2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25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35526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4A4B67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BAC2CD6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36E0DA90" w14:textId="45790C8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ates</w:t>
            </w:r>
            <w:r w:rsidR="00F226CD">
              <w:rPr>
                <w:rFonts w:ascii="Calibri" w:eastAsia="Times New Roman" w:hAnsi="Calibri" w:cs="Calibri"/>
                <w:lang w:eastAsia="en-GB"/>
              </w:rPr>
              <w:t xml:space="preserve"> (1250-25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B2D8A4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D1E6F9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3AC4E9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,00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44F18E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97AEB9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654F19C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2740DD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arriage outwar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85A1D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79FC84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7D3CED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46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3B2258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455B03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80D9026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3C5D52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suranc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8EE6B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03631D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A227E1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25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84B02C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0B76E4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DE7E528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B5FE829" w14:textId="002924E5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Rent</w:t>
            </w:r>
            <w:r w:rsidR="00F226CD">
              <w:rPr>
                <w:rFonts w:ascii="Calibri" w:eastAsia="Times New Roman" w:hAnsi="Calibri" w:cs="Calibri"/>
                <w:lang w:eastAsia="en-GB"/>
              </w:rPr>
              <w:t xml:space="preserve"> (2550-500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5A250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24AE62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E6CBFB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,000</w:t>
            </w: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D02820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2,63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4431E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4C3E420" w14:textId="77777777" w:rsidTr="004D3506">
        <w:trPr>
          <w:trHeight w:val="31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44EEB1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Profit for the yea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29E076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38FEFA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3E9108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1F2C4D2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8,27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99CFC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6A135E44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04143659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1675AE2E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3BA7D6E1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eastAsia="en-GB"/>
        </w:rPr>
      </w:pPr>
      <w:r w:rsidRPr="00B02A07">
        <w:rPr>
          <w:rFonts w:ascii="Calibri" w:eastAsia="Times New Roman" w:hAnsi="Calibri" w:cs="Calibri"/>
          <w:b/>
          <w:lang w:eastAsia="en-GB"/>
        </w:rPr>
        <w:t xml:space="preserve">Statement of financial position for B. Good as </w:t>
      </w:r>
      <w:proofErr w:type="gramStart"/>
      <w:r w:rsidRPr="00B02A07">
        <w:rPr>
          <w:rFonts w:ascii="Calibri" w:eastAsia="Times New Roman" w:hAnsi="Calibri" w:cs="Calibri"/>
          <w:b/>
          <w:lang w:eastAsia="en-GB"/>
        </w:rPr>
        <w:t>at</w:t>
      </w:r>
      <w:proofErr w:type="gramEnd"/>
      <w:r w:rsidRPr="00B02A07">
        <w:rPr>
          <w:rFonts w:ascii="Calibri" w:eastAsia="Times New Roman" w:hAnsi="Calibri" w:cs="Calibri"/>
          <w:b/>
          <w:lang w:eastAsia="en-GB"/>
        </w:rPr>
        <w:t xml:space="preserve"> 31 March 20X9</w:t>
      </w:r>
    </w:p>
    <w:tbl>
      <w:tblPr>
        <w:tblW w:w="0" w:type="auto"/>
        <w:tblInd w:w="78" w:type="dxa"/>
        <w:tblLayout w:type="fixed"/>
        <w:tblLook w:val="0000" w:firstRow="0" w:lastRow="0" w:firstColumn="0" w:lastColumn="0" w:noHBand="0" w:noVBand="0"/>
      </w:tblPr>
      <w:tblGrid>
        <w:gridCol w:w="3391"/>
        <w:gridCol w:w="236"/>
        <w:gridCol w:w="1283"/>
        <w:gridCol w:w="1283"/>
        <w:gridCol w:w="1283"/>
        <w:gridCol w:w="236"/>
      </w:tblGrid>
      <w:tr w:rsidR="00B02A07" w:rsidRPr="00B02A07" w14:paraId="1156F11C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30EB4A1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  <w:p w14:paraId="4D86DBE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ASSE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AE1A0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72A8A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617689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B143CD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26F427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A36DB4E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4F6C730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Non-current asse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857B5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1D930A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42CB9D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2E2E71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£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5C74F3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3C4A39B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35880F8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Building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FC7D5B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05E2E4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823775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3A570E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30,0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CE9789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214BC572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39C54E4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Fixtur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1597D0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11EFB1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C948BD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9C6483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,36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6CD694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9DB0F27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2E2704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Motor van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3FACAD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744224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BE3A9A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37EF430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2,5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0EA5C1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2BE9523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3E14BA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20CCA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658850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CF42D4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E796DB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47,865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738B9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17C1835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46C60E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Current asset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CCDEA5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2A4BBF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4CBC5D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38711A5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60CBB5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40B7E2A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0B958A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ventori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8C0A9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47F149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A46384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2EAD27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5,65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98052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CE81DFE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7F403E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Trade receivabl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746651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2A1422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F72C1D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083CE8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8,56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B97781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6951188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4FD391A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repaymen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288BC7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2B21B0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5C3F5E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9BD49E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75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DC9ECF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4D1D4F5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FCE58A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Income receivable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A2C257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AA5E03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898126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right w:val="nil"/>
            </w:tcBorders>
          </w:tcPr>
          <w:p w14:paraId="7D069A2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0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154FF4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9A8FD8E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0E37B2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ash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1F80C0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3F13E3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8ED3C4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2EE17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18B578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3EAE236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313F69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FE70B8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DB298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78EA8F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4" w:space="0" w:color="auto"/>
              <w:left w:val="nil"/>
              <w:bottom w:val="single" w:sz="6" w:space="0" w:color="auto"/>
              <w:right w:val="nil"/>
            </w:tcBorders>
          </w:tcPr>
          <w:p w14:paraId="16F6343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65,07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E3D622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4510073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34F4F11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3D186B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829533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46A958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77F69A5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2,93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A8B7D4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128B33D1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tbl>
      <w:tblPr>
        <w:tblW w:w="0" w:type="auto"/>
        <w:tblInd w:w="78" w:type="dxa"/>
        <w:tblLayout w:type="fixed"/>
        <w:tblLook w:val="0000" w:firstRow="0" w:lastRow="0" w:firstColumn="0" w:lastColumn="0" w:noHBand="0" w:noVBand="0"/>
      </w:tblPr>
      <w:tblGrid>
        <w:gridCol w:w="3391"/>
        <w:gridCol w:w="236"/>
        <w:gridCol w:w="1283"/>
        <w:gridCol w:w="1283"/>
        <w:gridCol w:w="1283"/>
        <w:gridCol w:w="236"/>
      </w:tblGrid>
      <w:tr w:rsidR="00B02A07" w:rsidRPr="00B02A07" w14:paraId="0A539C38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14F8BF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lang w:eastAsia="en-GB"/>
              </w:rPr>
              <w:t>EQUITY AND LIABILITI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3B8DDD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624596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B869BD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left w:val="nil"/>
              <w:bottom w:val="nil"/>
              <w:right w:val="nil"/>
            </w:tcBorders>
          </w:tcPr>
          <w:p w14:paraId="76161FC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9CE4C5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9A6F1F9" w14:textId="77777777" w:rsidTr="004D3506">
        <w:trPr>
          <w:trHeight w:val="31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449CD86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proofErr w:type="gramStart"/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Owners</w:t>
            </w:r>
            <w:proofErr w:type="gramEnd"/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 xml:space="preserve"> equity 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0279D6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ACE16B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F49467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6921059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2E155D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4CF0143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49DA14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Capita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E40964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ED2F7B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E75147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C9F314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178,90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2319FE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7BFA66DE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470133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Profit for the year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A9F42A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ACD210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A78653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CF520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8,272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78BDF1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936FB31" w14:textId="77777777" w:rsidTr="004D3506">
        <w:trPr>
          <w:trHeight w:val="285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04959F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90D5AB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05E976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7E2C0E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610F352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37,179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F76521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31D22F2" w14:textId="77777777" w:rsidTr="004D3506">
        <w:trPr>
          <w:trHeight w:val="284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D4F564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Drawing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7AE971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1FE76CB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C4302D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1D017A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(5,562)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28CBB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E80595D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6FD2967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CE383C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F42A795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B23CD93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92876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231,61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3B62205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6AC7A337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5CF12CD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Current liabiliti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52D93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4644FBA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7535B4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13E0876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B8775B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3190F4B7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7CD67E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Trade payabl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E1894C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010CAD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F439D8F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0005AE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48,56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8AC359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14A0DBB2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2108EAE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Accrual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E291C6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3A34606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66260E7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072C347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51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45E59C10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52512A7C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7A18F2E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Overdraf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A2AC34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59292A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2311B172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D1178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2,25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880DAA9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4458D3C4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0ED7AD8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03286BF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40C26906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D43EEE8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231486C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81,32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7B420B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B02A07" w:rsidRPr="00B02A07" w14:paraId="0D47D952" w14:textId="77777777" w:rsidTr="004D3506">
        <w:trPr>
          <w:trHeight w:val="300"/>
        </w:trPr>
        <w:tc>
          <w:tcPr>
            <w:tcW w:w="3391" w:type="dxa"/>
            <w:tcBorders>
              <w:top w:val="nil"/>
              <w:left w:val="nil"/>
              <w:bottom w:val="nil"/>
              <w:right w:val="nil"/>
            </w:tcBorders>
          </w:tcPr>
          <w:p w14:paraId="1EC0EFA1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i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b/>
                <w:i/>
                <w:lang w:eastAsia="en-GB"/>
              </w:rPr>
              <w:t>Total equity and liabilities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AB5BCC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59179DC4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nil"/>
              <w:right w:val="nil"/>
            </w:tcBorders>
          </w:tcPr>
          <w:p w14:paraId="7A0C5DF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83" w:type="dxa"/>
            <w:tcBorders>
              <w:top w:val="single" w:sz="6" w:space="0" w:color="auto"/>
              <w:left w:val="nil"/>
              <w:bottom w:val="double" w:sz="6" w:space="0" w:color="auto"/>
              <w:right w:val="nil"/>
            </w:tcBorders>
          </w:tcPr>
          <w:p w14:paraId="477EA16E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right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B02A07">
              <w:rPr>
                <w:rFonts w:ascii="Calibri" w:eastAsia="Times New Roman" w:hAnsi="Calibri" w:cs="Calibri"/>
                <w:lang w:eastAsia="en-GB"/>
              </w:rPr>
              <w:t>312,937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003CFCD" w14:textId="77777777" w:rsidR="00B02A07" w:rsidRPr="00B02A07" w:rsidRDefault="00B02A07" w:rsidP="00B02A07">
            <w:pPr>
              <w:overflowPunct w:val="0"/>
              <w:autoSpaceDE w:val="0"/>
              <w:autoSpaceDN w:val="0"/>
              <w:adjustRightInd w:val="0"/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1868DD35" w14:textId="77777777" w:rsidR="00B02A07" w:rsidRPr="00B02A07" w:rsidRDefault="00B02A07" w:rsidP="00B02A07">
      <w:p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lang w:eastAsia="en-GB"/>
        </w:rPr>
      </w:pPr>
    </w:p>
    <w:p w14:paraId="6B24FB70" w14:textId="3A38831A" w:rsidR="00B02A07" w:rsidRDefault="00B02A07" w:rsidP="00B02A07"/>
    <w:sectPr w:rsidR="00B02A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DQ0tzAyNDAzNzJX0lEKTi0uzszPAykwrAUA2IdUlSwAAAA="/>
  </w:docVars>
  <w:rsids>
    <w:rsidRoot w:val="00B02A07"/>
    <w:rsid w:val="00007E4F"/>
    <w:rsid w:val="00017221"/>
    <w:rsid w:val="0002775E"/>
    <w:rsid w:val="00032429"/>
    <w:rsid w:val="00061D3A"/>
    <w:rsid w:val="000703F1"/>
    <w:rsid w:val="000766FE"/>
    <w:rsid w:val="000B4DCD"/>
    <w:rsid w:val="000C17BF"/>
    <w:rsid w:val="000D6887"/>
    <w:rsid w:val="00102F6A"/>
    <w:rsid w:val="001120AA"/>
    <w:rsid w:val="00154AF6"/>
    <w:rsid w:val="001630E7"/>
    <w:rsid w:val="00177D57"/>
    <w:rsid w:val="001826BF"/>
    <w:rsid w:val="001E4007"/>
    <w:rsid w:val="001F7A85"/>
    <w:rsid w:val="00206285"/>
    <w:rsid w:val="00231A85"/>
    <w:rsid w:val="002374D9"/>
    <w:rsid w:val="00241431"/>
    <w:rsid w:val="00241583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A686A"/>
    <w:rsid w:val="00404B67"/>
    <w:rsid w:val="00415FA5"/>
    <w:rsid w:val="00481899"/>
    <w:rsid w:val="0048428E"/>
    <w:rsid w:val="004C3D6F"/>
    <w:rsid w:val="004F13FF"/>
    <w:rsid w:val="004F7FB8"/>
    <w:rsid w:val="00517646"/>
    <w:rsid w:val="0052136D"/>
    <w:rsid w:val="00531BAE"/>
    <w:rsid w:val="00535B90"/>
    <w:rsid w:val="00555453"/>
    <w:rsid w:val="00591082"/>
    <w:rsid w:val="005963B6"/>
    <w:rsid w:val="005A0AEE"/>
    <w:rsid w:val="00601027"/>
    <w:rsid w:val="00627961"/>
    <w:rsid w:val="006340FB"/>
    <w:rsid w:val="00654755"/>
    <w:rsid w:val="006E38D4"/>
    <w:rsid w:val="006F1A81"/>
    <w:rsid w:val="0072137B"/>
    <w:rsid w:val="0072440C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7D4315"/>
    <w:rsid w:val="00800138"/>
    <w:rsid w:val="00807B86"/>
    <w:rsid w:val="0084107A"/>
    <w:rsid w:val="00844316"/>
    <w:rsid w:val="009067F5"/>
    <w:rsid w:val="00906C30"/>
    <w:rsid w:val="0092321A"/>
    <w:rsid w:val="00937022"/>
    <w:rsid w:val="00954C07"/>
    <w:rsid w:val="0096397A"/>
    <w:rsid w:val="00963BDE"/>
    <w:rsid w:val="00994D33"/>
    <w:rsid w:val="009B6FBF"/>
    <w:rsid w:val="009C2CA9"/>
    <w:rsid w:val="009C2EFF"/>
    <w:rsid w:val="009E0DBD"/>
    <w:rsid w:val="009F58D6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77922"/>
    <w:rsid w:val="00A77DD4"/>
    <w:rsid w:val="00A91C8B"/>
    <w:rsid w:val="00AA4638"/>
    <w:rsid w:val="00AE6D6C"/>
    <w:rsid w:val="00B02A07"/>
    <w:rsid w:val="00B35A71"/>
    <w:rsid w:val="00B4340B"/>
    <w:rsid w:val="00B549BC"/>
    <w:rsid w:val="00B6284F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F5B32"/>
    <w:rsid w:val="00D41956"/>
    <w:rsid w:val="00D53198"/>
    <w:rsid w:val="00DC6CED"/>
    <w:rsid w:val="00DC6FFF"/>
    <w:rsid w:val="00DE2C50"/>
    <w:rsid w:val="00DE70AB"/>
    <w:rsid w:val="00DF2E82"/>
    <w:rsid w:val="00DF5DEF"/>
    <w:rsid w:val="00DF721D"/>
    <w:rsid w:val="00E0132D"/>
    <w:rsid w:val="00E04915"/>
    <w:rsid w:val="00E45F71"/>
    <w:rsid w:val="00E46723"/>
    <w:rsid w:val="00E64213"/>
    <w:rsid w:val="00E840FD"/>
    <w:rsid w:val="00E979BE"/>
    <w:rsid w:val="00EA7528"/>
    <w:rsid w:val="00EA7662"/>
    <w:rsid w:val="00F04EF0"/>
    <w:rsid w:val="00F226CD"/>
    <w:rsid w:val="00F277D3"/>
    <w:rsid w:val="00F27DD0"/>
    <w:rsid w:val="00F603AC"/>
    <w:rsid w:val="00F63B35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BB2D0"/>
  <w15:chartTrackingRefBased/>
  <w15:docId w15:val="{A124F02E-6C42-4C7D-A4BE-5C3C2FD93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4</Words>
  <Characters>3560</Characters>
  <Application>Microsoft Office Word</Application>
  <DocSecurity>0</DocSecurity>
  <Lines>29</Lines>
  <Paragraphs>8</Paragraphs>
  <ScaleCrop>false</ScaleCrop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Eranda Abeysinghe</cp:lastModifiedBy>
  <cp:revision>3</cp:revision>
  <dcterms:created xsi:type="dcterms:W3CDTF">2025-02-18T09:40:00Z</dcterms:created>
  <dcterms:modified xsi:type="dcterms:W3CDTF">2025-02-18T09:41:00Z</dcterms:modified>
</cp:coreProperties>
</file>